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73173" w14:textId="45A5CB75" w:rsidR="00C952C3" w:rsidRPr="00D540A1" w:rsidRDefault="00414EA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Hlk67655507"/>
      <w:bookmarkEnd w:id="0"/>
      <w:r w:rsidRPr="00D540A1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648B0940" wp14:editId="14D413F5">
            <wp:simplePos x="0" y="0"/>
            <wp:positionH relativeFrom="column">
              <wp:posOffset>-196850</wp:posOffset>
            </wp:positionH>
            <wp:positionV relativeFrom="paragraph">
              <wp:posOffset>-514350</wp:posOffset>
            </wp:positionV>
            <wp:extent cx="929640" cy="838200"/>
            <wp:effectExtent l="0" t="0" r="0" b="0"/>
            <wp:wrapNone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3803" r="10844" b="1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006" w:rsidRPr="00D540A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F1479F" wp14:editId="007939A9">
                <wp:simplePos x="0" y="0"/>
                <wp:positionH relativeFrom="column">
                  <wp:posOffset>809625</wp:posOffset>
                </wp:positionH>
                <wp:positionV relativeFrom="paragraph">
                  <wp:posOffset>-542925</wp:posOffset>
                </wp:positionV>
                <wp:extent cx="5740400" cy="933450"/>
                <wp:effectExtent l="0" t="0" r="0" b="0"/>
                <wp:wrapNone/>
                <wp:docPr id="1921364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1E766" w14:textId="77777777" w:rsid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CC4A65"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>Touchstones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Project</w:t>
                            </w:r>
                          </w:p>
                          <w:p w14:paraId="4EAD7EA0" w14:textId="1276FDF0" w:rsidR="00C952C3" w:rsidRPr="00AE2407" w:rsidRDefault="00AE2407" w:rsidP="00C952C3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Book Antiqua" w:hAnsi="Book Antiqua"/>
                                <w:b/>
                                <w:sz w:val="36"/>
                                <w:szCs w:val="36"/>
                              </w:rPr>
                            </w:pPr>
                            <w:r w:rsidRPr="00AE2407">
                              <w:rPr>
                                <w:rFonts w:ascii="Book Antiqua" w:hAnsi="Book Antiqua"/>
                                <w:b/>
                                <w:bCs/>
                                <w:sz w:val="36"/>
                                <w:szCs w:val="36"/>
                              </w:rPr>
                              <w:t>N</w:t>
                            </w:r>
                            <w:r w:rsidR="00C952C3" w:rsidRPr="00EC26D6">
                              <w:rPr>
                                <w:rFonts w:ascii="Book Antiqua" w:hAnsi="Book Antiqua"/>
                                <w:b/>
                                <w:iCs/>
                                <w:sz w:val="36"/>
                                <w:szCs w:val="36"/>
                              </w:rPr>
                              <w:t>etc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14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75pt;margin-top:-42.75pt;width:452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">
                <v:textbox>
                  <w:txbxContent>
                    <w:p w14:paraId="41E1E766" w14:textId="77777777" w:rsid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</w:pPr>
                      <w:r w:rsidRPr="00CC4A65"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>Touchstones</w:t>
                      </w:r>
                      <w:r>
                        <w:rPr>
                          <w:rFonts w:ascii="Book Antiqua" w:hAnsi="Book Antiqua"/>
                          <w:b/>
                          <w:bCs/>
                          <w:sz w:val="60"/>
                          <w:szCs w:val="60"/>
                        </w:rPr>
                        <w:t xml:space="preserve"> Project</w:t>
                      </w:r>
                    </w:p>
                    <w:p w14:paraId="4EAD7EA0" w14:textId="1276FDF0" w:rsidR="00C952C3" w:rsidRPr="00AE2407" w:rsidRDefault="00AE2407" w:rsidP="00C952C3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Book Antiqua" w:hAnsi="Book Antiqua"/>
                          <w:b/>
                          <w:sz w:val="36"/>
                          <w:szCs w:val="36"/>
                        </w:rPr>
                      </w:pPr>
                      <w:r w:rsidRPr="00AE2407">
                        <w:rPr>
                          <w:rFonts w:ascii="Book Antiqua" w:hAnsi="Book Antiqua"/>
                          <w:b/>
                          <w:bCs/>
                          <w:sz w:val="36"/>
                          <w:szCs w:val="36"/>
                        </w:rPr>
                        <w:t>N</w:t>
                      </w:r>
                      <w:r w:rsidR="00C952C3" w:rsidRPr="00EC26D6">
                        <w:rPr>
                          <w:rFonts w:ascii="Book Antiqua" w:hAnsi="Book Antiqua"/>
                          <w:b/>
                          <w:iCs/>
                          <w:sz w:val="36"/>
                          <w:szCs w:val="36"/>
                        </w:rPr>
                        <w:t>etcards</w:t>
                      </w:r>
                    </w:p>
                  </w:txbxContent>
                </v:textbox>
              </v:shape>
            </w:pict>
          </mc:Fallback>
        </mc:AlternateContent>
      </w:r>
    </w:p>
    <w:p w14:paraId="4640AA46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9D108B3" w14:textId="5C8E89B7" w:rsidR="00C952C3" w:rsidRPr="00D540A1" w:rsidRDefault="00DF2006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540A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61CF21" wp14:editId="6F3813CC">
                <wp:simplePos x="0" y="0"/>
                <wp:positionH relativeFrom="column">
                  <wp:posOffset>-188595</wp:posOffset>
                </wp:positionH>
                <wp:positionV relativeFrom="paragraph">
                  <wp:posOffset>160655</wp:posOffset>
                </wp:positionV>
                <wp:extent cx="6748780" cy="457200"/>
                <wp:effectExtent l="0" t="0" r="13970" b="19050"/>
                <wp:wrapNone/>
                <wp:docPr id="27472137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780" cy="457200"/>
                        </a:xfrm>
                        <a:prstGeom prst="rect">
                          <a:avLst/>
                        </a:prstGeom>
                        <a:solidFill>
                          <a:srgbClr val="8D006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4A262" w14:textId="5FFB3DE5" w:rsidR="00C952C3" w:rsidRPr="00817FE6" w:rsidRDefault="00817FE6" w:rsidP="00CD61D3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Transformation</w:t>
                            </w:r>
                            <w:r w:rsidR="00735FB5"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C952C3"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Netcards</w:t>
                            </w:r>
                            <w:r w:rsidR="000E5411"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063B04"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with</w:t>
                            </w:r>
                            <w:r w:rsidR="000E5411" w:rsidRPr="00817FE6">
                              <w:rPr>
                                <w:rFonts w:ascii="Garamond" w:hAnsi="Garamond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Text</w:t>
                            </w:r>
                          </w:p>
                          <w:p w14:paraId="71667007" w14:textId="77777777" w:rsidR="00C952C3" w:rsidRDefault="00C952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1CF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4.85pt;margin-top:12.65pt;width:531.4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" fillcolor="#8d006b">
                <v:textbox>
                  <w:txbxContent>
                    <w:p w14:paraId="4DD4A262" w14:textId="5FFB3DE5" w:rsidR="00C952C3" w:rsidRPr="00817FE6" w:rsidRDefault="00817FE6" w:rsidP="00CD61D3">
                      <w:pPr>
                        <w:jc w:val="center"/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Transformation</w:t>
                      </w:r>
                      <w:r w:rsidR="00735FB5"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C952C3"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Netcards</w:t>
                      </w:r>
                      <w:r w:rsidR="000E5411"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063B04"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>with</w:t>
                      </w:r>
                      <w:r w:rsidR="000E5411" w:rsidRPr="00817FE6">
                        <w:rPr>
                          <w:rFonts w:ascii="Garamond" w:hAnsi="Garamond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Text</w:t>
                      </w:r>
                    </w:p>
                    <w:p w14:paraId="71667007" w14:textId="77777777" w:rsidR="00C952C3" w:rsidRDefault="00C952C3"/>
                  </w:txbxContent>
                </v:textbox>
              </v:shape>
            </w:pict>
          </mc:Fallback>
        </mc:AlternateContent>
      </w:r>
    </w:p>
    <w:p w14:paraId="2347819D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9441B90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E20748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3E0FD3" w14:textId="77777777" w:rsidR="00C952C3" w:rsidRPr="00D540A1" w:rsidRDefault="00C952C3" w:rsidP="00E622C6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952C3" w:rsidRPr="00D540A1" w:rsidSect="003D79A7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6029D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ctress HRJ</w:t>
      </w:r>
    </w:p>
    <w:p w14:paraId="2931337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dvocacy HRJ</w:t>
      </w:r>
    </w:p>
    <w:p w14:paraId="5F8FE4F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wakening HRJ</w:t>
      </w:r>
    </w:p>
    <w:p w14:paraId="2E50EE2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Bird HRJ</w:t>
      </w:r>
    </w:p>
    <w:p w14:paraId="71CCBD4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32584D" w14:textId="11852C01" w:rsidR="00E622C6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CF5EEF1" wp14:editId="394CDD0D">
            <wp:extent cx="2526192" cy="1322449"/>
            <wp:effectExtent l="0" t="0" r="7620" b="0"/>
            <wp:docPr id="2058027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027544" name="Picture 205802754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05EB6" w14:textId="77777777" w:rsidR="004C0437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6ABD8A82" w14:textId="58685FF2" w:rsidR="004C0437" w:rsidRPr="00D540A1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735AD91" wp14:editId="75578316">
            <wp:extent cx="2526192" cy="1315030"/>
            <wp:effectExtent l="0" t="0" r="7620" b="0"/>
            <wp:docPr id="20206544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654422" name="Picture 20206544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A2A6E" w14:textId="77777777" w:rsidR="00E622C6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37302A12" w14:textId="7C8C34AE" w:rsidR="00D540A1" w:rsidRPr="00D540A1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9CDE582" wp14:editId="7112B285">
            <wp:extent cx="2526192" cy="1311320"/>
            <wp:effectExtent l="0" t="0" r="7620" b="3175"/>
            <wp:docPr id="14212708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270802" name="Picture 142127080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05AE" w14:textId="34557682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79FB73D1" w14:textId="4F52435E" w:rsidR="00E622C6" w:rsidRPr="00D540A1" w:rsidRDefault="004C0437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1EF5694" wp14:editId="3E76DD40">
            <wp:extent cx="2526192" cy="1313175"/>
            <wp:effectExtent l="0" t="0" r="7620" b="1905"/>
            <wp:docPr id="46008203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082039" name="Picture 46008203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2C2E5" w14:textId="4DB03730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180DC909" w14:textId="7AA59891" w:rsidR="00E622C6" w:rsidRPr="00D540A1" w:rsidRDefault="00E622C6" w:rsidP="00E622C6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0F365D1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alendar HRJ</w:t>
      </w:r>
    </w:p>
    <w:p w14:paraId="339DCEB0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allenge HRJ</w:t>
      </w:r>
    </w:p>
    <w:p w14:paraId="45B822DC" w14:textId="77777777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ild Playing HRJ</w:t>
      </w:r>
    </w:p>
    <w:p w14:paraId="480F0A8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oose HRJ</w:t>
      </w:r>
    </w:p>
    <w:p w14:paraId="7A099A42" w14:textId="77777777" w:rsidR="00E622C6" w:rsidRDefault="00E622C6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F11C0C" w14:textId="4BB6ED08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3B016D6" wp14:editId="0CFF6FF6">
            <wp:extent cx="2526192" cy="1309465"/>
            <wp:effectExtent l="0" t="0" r="7620" b="5080"/>
            <wp:docPr id="3362497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249791" name="Picture 33624979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2873" w14:textId="77777777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980296" w14:textId="6059CB60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FDC07C6" wp14:editId="05905452">
            <wp:extent cx="2524338" cy="1313175"/>
            <wp:effectExtent l="0" t="0" r="0" b="1905"/>
            <wp:docPr id="4229836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983624" name="Picture 4229836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CC591" w14:textId="77777777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6679A5" w14:textId="54FD43F3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324A948" wp14:editId="61CCB6DE">
            <wp:extent cx="2526192" cy="1316884"/>
            <wp:effectExtent l="0" t="0" r="7620" b="0"/>
            <wp:docPr id="198257567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575678" name="Picture 198257567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8B87" w14:textId="77777777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248C18" w14:textId="55A5D1AF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56A0BF4" wp14:editId="06897150">
            <wp:extent cx="2524338" cy="1311320"/>
            <wp:effectExtent l="0" t="0" r="9525" b="3175"/>
            <wp:docPr id="74680817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808175" name="Picture 74680817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C6EBC" w14:textId="77777777" w:rsidR="004C0437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30F242" w14:textId="77777777" w:rsidR="004C0437" w:rsidRPr="00D540A1" w:rsidRDefault="004C0437" w:rsidP="00E622C6">
      <w:pPr>
        <w:widowControl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B4740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lastRenderedPageBreak/>
        <w:t>Church HRJ</w:t>
      </w:r>
    </w:p>
    <w:p w14:paraId="78D5381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ocoon HRJ</w:t>
      </w:r>
    </w:p>
    <w:p w14:paraId="26D6BAA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onfusion HRJ</w:t>
      </w:r>
    </w:p>
    <w:p w14:paraId="6A1C01B5" w14:textId="5DFDD2AB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Fairy Tale HRJ</w:t>
      </w:r>
    </w:p>
    <w:p w14:paraId="19D09CB1" w14:textId="77777777" w:rsidR="00D540A1" w:rsidRDefault="00D540A1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F55A2BD" w14:textId="6C94A779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DE9B004" wp14:editId="34BE6084">
            <wp:extent cx="2515064" cy="1296482"/>
            <wp:effectExtent l="0" t="0" r="0" b="0"/>
            <wp:docPr id="163247718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477189" name="Picture 163247718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29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3CB6" w14:textId="77777777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91AA0A" w14:textId="654FC0AD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F9FA316" wp14:editId="6ADCD403">
            <wp:extent cx="2524338" cy="1309465"/>
            <wp:effectExtent l="0" t="0" r="9525" b="5080"/>
            <wp:docPr id="133471952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719527" name="Picture 13347195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EAFA" w14:textId="77777777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668DB3" w14:textId="55F9F37B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FEA9F8" wp14:editId="1C9DC009">
            <wp:extent cx="2524338" cy="1318739"/>
            <wp:effectExtent l="0" t="0" r="0" b="0"/>
            <wp:docPr id="15783899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389941" name="Picture 157838994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8A81E" w14:textId="77777777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740A6E" w14:textId="158E7CDC" w:rsidR="004C0437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658D213" wp14:editId="16357A33">
            <wp:extent cx="2524338" cy="1316884"/>
            <wp:effectExtent l="0" t="0" r="0" b="0"/>
            <wp:docPr id="11831802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180231" name="Picture 118318023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5F964" w14:textId="77777777" w:rsidR="004C0437" w:rsidRPr="00D540A1" w:rsidRDefault="004C0437" w:rsidP="00D540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0A286A" w14:textId="15FFDF4B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F3A5CFA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A551056" w14:textId="09963B6B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BD5558D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9EECE00" w14:textId="77777777" w:rsidR="004C043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2C1312A" w14:textId="6372311D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495C146" w14:textId="77777777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4D3608" w14:textId="48B01AA5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5B0EEB8" w14:textId="6D87DC02" w:rsidR="00E622C6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0877C7">
        <w:rPr>
          <w:rFonts w:ascii="Times New Roman" w:hAnsi="Times New Roman"/>
          <w:sz w:val="24"/>
          <w:szCs w:val="24"/>
        </w:rPr>
        <w:t>Fall HRJ</w:t>
      </w:r>
    </w:p>
    <w:p w14:paraId="02E16CE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Healing HRJ</w:t>
      </w:r>
    </w:p>
    <w:p w14:paraId="1D1BCEB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Kindness HRJ</w:t>
      </w:r>
    </w:p>
    <w:p w14:paraId="4ED6BC9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andela HRJ</w:t>
      </w:r>
    </w:p>
    <w:p w14:paraId="410BB05A" w14:textId="77777777" w:rsidR="00E622C6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9139009" w14:textId="73B7BBDF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6AAF3CEA" wp14:editId="3C514E4B">
            <wp:extent cx="2526192" cy="1311320"/>
            <wp:effectExtent l="0" t="0" r="7620" b="3175"/>
            <wp:docPr id="204018858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188581" name="Picture 204018858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0578" w14:textId="77777777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5DE627" w14:textId="13370C9B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1EB4FDB" wp14:editId="6786E021">
            <wp:extent cx="2524338" cy="1318739"/>
            <wp:effectExtent l="0" t="0" r="0" b="0"/>
            <wp:docPr id="63837589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375893" name="Picture 63837589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338" cy="131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3875" w14:textId="77777777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BF83FE9" w14:textId="2AA54F6D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2E4DF4B" wp14:editId="6F24881E">
            <wp:extent cx="2515064" cy="1302046"/>
            <wp:effectExtent l="0" t="0" r="0" b="0"/>
            <wp:docPr id="159553648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536481" name="Picture 159553648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064" cy="130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E6A4" w14:textId="77777777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EF09EB2" w14:textId="0387E085" w:rsidR="004C0437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0EBD0637" wp14:editId="240501D8">
            <wp:extent cx="2526192" cy="1316884"/>
            <wp:effectExtent l="0" t="0" r="7620" b="0"/>
            <wp:docPr id="141202187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021878" name="Picture 141202187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DF95A" w14:textId="77777777" w:rsidR="004C0437" w:rsidRPr="00D540A1" w:rsidRDefault="004C0437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A118C70" w14:textId="624D1532" w:rsidR="00E622C6" w:rsidRPr="00D540A1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C7E026B" w14:textId="77777777" w:rsidR="00E622C6" w:rsidRPr="00D540A1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8793AFE" w14:textId="747A31E3" w:rsidR="00E622C6" w:rsidRPr="00D540A1" w:rsidRDefault="00E622C6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A06B400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FE86FD3" w14:textId="6F5A899B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5038917" w14:textId="77777777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3B9BD49" w14:textId="7F5DE9EE" w:rsidR="001E5BF2" w:rsidRPr="00D540A1" w:rsidRDefault="001E5BF2" w:rsidP="00E622C6">
      <w:p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44E17B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lastRenderedPageBreak/>
        <w:t>Meditation HRJ</w:t>
      </w:r>
    </w:p>
    <w:p w14:paraId="22F1D12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emory HRJ</w:t>
      </w:r>
    </w:p>
    <w:p w14:paraId="31F1AC0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istakes HRJ</w:t>
      </w:r>
    </w:p>
    <w:p w14:paraId="1F620AE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onk HRJ</w:t>
      </w:r>
    </w:p>
    <w:p w14:paraId="0F48D86C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CEA12A" w14:textId="66EBE543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C72930" wp14:editId="74C4267A">
            <wp:extent cx="2526192" cy="1311320"/>
            <wp:effectExtent l="0" t="0" r="7620" b="3175"/>
            <wp:docPr id="47329298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92985" name="Picture 47329298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00D78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5959D4" w14:textId="3FB53FF4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7634337" wp14:editId="6B09DF30">
            <wp:extent cx="2535466" cy="1322449"/>
            <wp:effectExtent l="0" t="0" r="0" b="0"/>
            <wp:docPr id="172598016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980168" name="Picture 172598016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466" cy="132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1D1E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5FCB91" w14:textId="1A45B419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F1AF307" wp14:editId="5FC38673">
            <wp:extent cx="2524618" cy="1309669"/>
            <wp:effectExtent l="0" t="0" r="0" b="5080"/>
            <wp:docPr id="20432112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21129" name="Picture 20432112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0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306C5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5BA33F" w14:textId="6B482548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9CB2EB2" wp14:editId="7DC3E8B6">
            <wp:extent cx="2526440" cy="1300561"/>
            <wp:effectExtent l="0" t="0" r="7620" b="0"/>
            <wp:docPr id="79043285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432856" name="Picture 79043285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40" cy="130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1929" w14:textId="77777777" w:rsidR="004C0437" w:rsidRPr="000877C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0E5DFE" w14:textId="33B1E83D" w:rsidR="00E622C6" w:rsidRPr="00D540A1" w:rsidRDefault="00E622C6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6C52EC7F" w14:textId="319B5AE1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0EDF9F64" w14:textId="4B274579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6260522" w14:textId="18BAE8BF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6916173B" w14:textId="4FC0D4D6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36E381C7" w14:textId="557FA919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1A514D8C" w14:textId="76AFC260" w:rsidR="00F7014E" w:rsidRPr="00D540A1" w:rsidRDefault="00F7014E" w:rsidP="00E622C6">
      <w:pPr>
        <w:pStyle w:val="NormalWeb"/>
        <w:spacing w:before="0" w:beforeAutospacing="0" w:after="0" w:afterAutospacing="0"/>
        <w:rPr>
          <w:bCs/>
          <w:shd w:val="clear" w:color="auto" w:fill="FFFFFF"/>
        </w:rPr>
      </w:pPr>
    </w:p>
    <w:p w14:paraId="01555A0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Peace HRJ</w:t>
      </w:r>
    </w:p>
    <w:p w14:paraId="426A810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Questions HRJ</w:t>
      </w:r>
    </w:p>
    <w:p w14:paraId="0AE59B6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ituals HRJ</w:t>
      </w:r>
    </w:p>
    <w:p w14:paraId="25878EE5" w14:textId="77777777" w:rsidR="000877C7" w:rsidRPr="00D540A1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ecognize HRJ</w:t>
      </w:r>
    </w:p>
    <w:p w14:paraId="08D57FAD" w14:textId="77777777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04381EB" w14:textId="630FFBAF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773756B7" wp14:editId="4090601C">
            <wp:extent cx="2526440" cy="1318776"/>
            <wp:effectExtent l="0" t="0" r="7620" b="0"/>
            <wp:docPr id="66951905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519059" name="Picture 66951905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40" cy="131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5A68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744ABCD" w14:textId="4F84CB95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348302D9" wp14:editId="76AF5D04">
            <wp:extent cx="2524889" cy="1311654"/>
            <wp:effectExtent l="0" t="0" r="8890" b="3175"/>
            <wp:docPr id="22983720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37209" name="Picture 22983720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1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8EF31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6038240" w14:textId="011D1F0E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553D0FDC" wp14:editId="007DD70A">
            <wp:extent cx="2524618" cy="1306025"/>
            <wp:effectExtent l="0" t="0" r="0" b="8890"/>
            <wp:docPr id="191493248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932485" name="Picture 191493248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618" cy="130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5146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00C95D5" w14:textId="3DCBC748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4DA8D991" wp14:editId="2D1E5A60">
            <wp:extent cx="2524889" cy="1311654"/>
            <wp:effectExtent l="0" t="0" r="8890" b="3175"/>
            <wp:docPr id="76444037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440379" name="Picture 76444037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1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35FE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057BBD7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6D3EEAB" w14:textId="77777777" w:rsidR="004C043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18FCB6B" w14:textId="187E8B21" w:rsidR="00E622C6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5E36CFD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BF5A72C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853DFB2" w14:textId="77777777" w:rsidR="004C043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561B65A" w14:textId="77777777" w:rsidR="00F7014E" w:rsidRPr="00D540A1" w:rsidRDefault="00F7014E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7DDDF05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lastRenderedPageBreak/>
        <w:t>Ruler HRJ</w:t>
      </w:r>
    </w:p>
    <w:p w14:paraId="465AFC52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Severe Illness HRJ</w:t>
      </w:r>
    </w:p>
    <w:p w14:paraId="2B8EBC3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oday HRJ</w:t>
      </w:r>
    </w:p>
    <w:p w14:paraId="1DD76F70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avel HRJ</w:t>
      </w:r>
    </w:p>
    <w:p w14:paraId="6028157C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7B5557" w14:textId="46FEC3A4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6A454FA" wp14:editId="5B3576E0">
            <wp:extent cx="2524889" cy="1306286"/>
            <wp:effectExtent l="0" t="0" r="8890" b="8255"/>
            <wp:docPr id="198266038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660389" name="Picture 198266038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0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62A4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90584D" w14:textId="6D8BC9FC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6D0C215" wp14:editId="53B82A24">
            <wp:extent cx="2524889" cy="1315233"/>
            <wp:effectExtent l="0" t="0" r="8890" b="0"/>
            <wp:docPr id="165003292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032920" name="Picture 165003292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1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FA263" w14:textId="77777777" w:rsidR="004C043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8F1731" w14:textId="34473AD2" w:rsidR="004C0437" w:rsidRPr="000877C7" w:rsidRDefault="004C043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BA85B11" wp14:editId="3BDACB5B">
            <wp:extent cx="2526679" cy="1324180"/>
            <wp:effectExtent l="0" t="0" r="6985" b="9525"/>
            <wp:docPr id="120842908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29084" name="Picture 120842908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679" cy="13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3C59" w14:textId="0438971D" w:rsidR="00E622C6" w:rsidRPr="00D540A1" w:rsidRDefault="00E622C6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7452B26" w14:textId="66FA2C5D" w:rsidR="00A9465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inline distT="0" distB="0" distL="0" distR="0" wp14:anchorId="2684DF8D" wp14:editId="2AA29FD7">
            <wp:extent cx="2524889" cy="1309865"/>
            <wp:effectExtent l="0" t="0" r="0" b="5080"/>
            <wp:docPr id="82856932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323" name="Picture 828569323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0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4D35" w14:textId="0A09F40E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DDAFDE1" w14:textId="551BDA3D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00BC4E8" w14:textId="77A01BFE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5173040F" w14:textId="28903E63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BE084B4" w14:textId="545ED7C2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20A1CA1" w14:textId="40B628D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4A42EA8C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2269CE7B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30C53AE7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urtle HRJ</w:t>
      </w:r>
    </w:p>
    <w:p w14:paraId="19718F9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Waves HRJ</w:t>
      </w:r>
    </w:p>
    <w:p w14:paraId="3B982FAA" w14:textId="4B8A0852" w:rsidR="00E71F1C" w:rsidRPr="00D540A1" w:rsidRDefault="000877C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Yoga</w:t>
      </w:r>
      <w:r>
        <w:rPr>
          <w:rFonts w:ascii="Times New Roman" w:hAnsi="Times New Roman"/>
          <w:sz w:val="24"/>
          <w:szCs w:val="24"/>
        </w:rPr>
        <w:t xml:space="preserve"> HRJ</w:t>
      </w:r>
    </w:p>
    <w:p w14:paraId="3CB86069" w14:textId="46A5AD0E" w:rsidR="00EF58F6" w:rsidRDefault="00EF58F6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E74923" w14:textId="77777777" w:rsidR="000877C7" w:rsidRDefault="000877C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007AEC" w14:textId="2674F23F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F7E164D" wp14:editId="7CFDAB54">
            <wp:extent cx="2526679" cy="1317022"/>
            <wp:effectExtent l="0" t="0" r="6985" b="0"/>
            <wp:docPr id="78954934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49349" name="Picture 78954934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679" cy="131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C304C" w14:textId="77777777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B2AB40" w14:textId="02294130" w:rsidR="004C0437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3B68FB4" wp14:editId="771508C0">
            <wp:extent cx="2526192" cy="1315030"/>
            <wp:effectExtent l="0" t="0" r="7620" b="0"/>
            <wp:docPr id="74825272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252723" name="Picture 74825272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92" cy="13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DCAFA" w14:textId="77777777" w:rsidR="004C043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768EE" w14:textId="34CB478B" w:rsidR="00A94657" w:rsidRPr="00D540A1" w:rsidRDefault="004C043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5846B9F" wp14:editId="681E8D06">
            <wp:extent cx="2524889" cy="1311654"/>
            <wp:effectExtent l="0" t="0" r="8890" b="3175"/>
            <wp:docPr id="115537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379" name="Picture 1155379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89" cy="131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0C04B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A997F6" w14:textId="47282AF3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D9CDF5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C8FD03" w14:textId="6B0474F5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0124D3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A5DF1D" w14:textId="77777777" w:rsidR="00A94657" w:rsidRPr="00D540A1" w:rsidRDefault="00A94657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CE11F3D" w14:textId="1CC3B26B" w:rsidR="00C630B3" w:rsidRPr="00D540A1" w:rsidRDefault="00C630B3" w:rsidP="00E622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540A1">
        <w:rPr>
          <w:rFonts w:ascii="Times New Roman" w:hAnsi="Times New Roman"/>
          <w:sz w:val="24"/>
          <w:szCs w:val="24"/>
        </w:rPr>
        <w:br w:type="page"/>
      </w:r>
    </w:p>
    <w:p w14:paraId="2DDCE979" w14:textId="3C1AD1DA" w:rsidR="00A04B68" w:rsidRPr="00D540A1" w:rsidRDefault="00A04B68" w:rsidP="00E622C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D540A1">
        <w:rPr>
          <w:rFonts w:ascii="Times New Roman" w:hAnsi="Times New Roman"/>
          <w:b/>
          <w:bCs/>
          <w:sz w:val="24"/>
          <w:szCs w:val="24"/>
        </w:rPr>
        <w:lastRenderedPageBreak/>
        <w:t>Text of Quotes</w:t>
      </w:r>
    </w:p>
    <w:p w14:paraId="16ECDB4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ctress HRJ</w:t>
      </w:r>
    </w:p>
    <w:p w14:paraId="17A53EC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s I showed the world my art, my heart, I wasn't just an actress. I was actually an artist. And that was my transformation.   Heart Evangelista</w:t>
      </w:r>
    </w:p>
    <w:p w14:paraId="39657E0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9FCAE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dvocacy HRJ</w:t>
      </w:r>
    </w:p>
    <w:p w14:paraId="5E38A26A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It's not enough to be against something. You have to actually be for something. A better alternative. For me, that's about transformation.   Jo Swinson</w:t>
      </w:r>
    </w:p>
    <w:p w14:paraId="3DBB9ED0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C8776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wakening HRJ</w:t>
      </w:r>
    </w:p>
    <w:p w14:paraId="62990B6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Awakening is not a thing. It is not a goal, not a concept. It is not something to be attained. It is a metamorphosis.   Alejandro Jodorowsky</w:t>
      </w:r>
    </w:p>
    <w:p w14:paraId="24571A4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96ED0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Bird HRJ</w:t>
      </w:r>
    </w:p>
    <w:p w14:paraId="051109D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he wings of transformation are born of patience and struggle.   Janet S. Dickens</w:t>
      </w:r>
    </w:p>
    <w:p w14:paraId="79B2D86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244E0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alendar HRJ</w:t>
      </w:r>
    </w:p>
    <w:p w14:paraId="54D1D9A0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he future enters into us, in order to transform itself in us, long before it happens.   Rainer Maria Rilke</w:t>
      </w:r>
    </w:p>
    <w:p w14:paraId="1196B7BA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1323E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allenge HRJ</w:t>
      </w:r>
    </w:p>
    <w:p w14:paraId="1F560E4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Embrace each challenge in your life as an opportunity for self-transformation.   Bernie Siegel</w:t>
      </w:r>
    </w:p>
    <w:p w14:paraId="436E385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4808AB5" w14:textId="77777777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ild Playing HRJ</w:t>
      </w:r>
    </w:p>
    <w:p w14:paraId="62562F4C" w14:textId="77777777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In the first three years of life … the child … passes through great transformations.   Maria Montessori</w:t>
      </w:r>
    </w:p>
    <w:p w14:paraId="76755D0A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7F423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oose HRJ</w:t>
      </w:r>
    </w:p>
    <w:p w14:paraId="201D16D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ange is inevitable, but transformation is by conscious choice.   Heather Ash Amara</w:t>
      </w:r>
    </w:p>
    <w:p w14:paraId="1703346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9D62BA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480FE1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550051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3A3C21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E13A75" w14:textId="26F9E105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hurch HRJ</w:t>
      </w:r>
    </w:p>
    <w:p w14:paraId="458C7FE2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I hate thinking about how many people have gone to church for decades and remain joyless or judgmental or bitter or superior.   John Ortberg</w:t>
      </w:r>
    </w:p>
    <w:p w14:paraId="3A12D1C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0770F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ocoon HRJ</w:t>
      </w:r>
    </w:p>
    <w:p w14:paraId="5B86EA6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You are destined to fly, but that cocoon has to go.   Nelle Morton</w:t>
      </w:r>
    </w:p>
    <w:p w14:paraId="61DC91A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CC414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Confusion HRJ</w:t>
      </w:r>
    </w:p>
    <w:p w14:paraId="67F2296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Like many confused and evolving humans, I live in constant danger of transformation.   Amy Gerstler</w:t>
      </w:r>
    </w:p>
    <w:p w14:paraId="502BF72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E11CD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Fairy Tale HRJ</w:t>
      </w:r>
    </w:p>
    <w:p w14:paraId="351CF04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Fairy tales are stories of triumph and transformation and true love, all things I fervently believe in.   Kate Forsyth</w:t>
      </w:r>
    </w:p>
    <w:p w14:paraId="5721E92C" w14:textId="77777777" w:rsidR="004C043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501553" w14:textId="5700DCC2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Fall HRJ</w:t>
      </w:r>
    </w:p>
    <w:p w14:paraId="294F01B2" w14:textId="77777777" w:rsidR="004C0437" w:rsidRPr="000877C7" w:rsidRDefault="004C0437" w:rsidP="004C043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Know that transformation sometimes begins with a fall. So never curse the fall.   Yasmin Mogahed</w:t>
      </w:r>
    </w:p>
    <w:p w14:paraId="323A8AD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EE2D8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Healing HRJ</w:t>
      </w:r>
    </w:p>
    <w:p w14:paraId="6E558DC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 xml:space="preserve">Transformation in the world happens when people are healed and start investing in other people.   </w:t>
      </w:r>
    </w:p>
    <w:p w14:paraId="632DD1A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ichael W. Smith</w:t>
      </w:r>
    </w:p>
    <w:p w14:paraId="6FD1E2B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1F4676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Kindness HRJ</w:t>
      </w:r>
    </w:p>
    <w:p w14:paraId="782F558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Simple kindness to one’s self and all that lives is the most powerful transformational force of all.   David R. Hawkins</w:t>
      </w:r>
    </w:p>
    <w:p w14:paraId="4AF1BD1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F0F90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andela HRJ</w:t>
      </w:r>
    </w:p>
    <w:p w14:paraId="558F105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Personal transformation can and does have global effects.   Marianne Williamson</w:t>
      </w:r>
    </w:p>
    <w:p w14:paraId="6C7277F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7094C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editation HRJ</w:t>
      </w:r>
    </w:p>
    <w:p w14:paraId="40082E32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 xml:space="preserve">The purpose of meditation is personal transformation.   </w:t>
      </w:r>
      <w:proofErr w:type="spellStart"/>
      <w:r w:rsidRPr="000877C7">
        <w:rPr>
          <w:rFonts w:ascii="Times New Roman" w:hAnsi="Times New Roman"/>
          <w:sz w:val="24"/>
          <w:szCs w:val="24"/>
        </w:rPr>
        <w:t>Henepola</w:t>
      </w:r>
      <w:proofErr w:type="spellEnd"/>
      <w:r w:rsidRPr="000877C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877C7">
        <w:rPr>
          <w:rFonts w:ascii="Times New Roman" w:hAnsi="Times New Roman"/>
          <w:sz w:val="24"/>
          <w:szCs w:val="24"/>
        </w:rPr>
        <w:t>Gunaratana</w:t>
      </w:r>
      <w:proofErr w:type="spellEnd"/>
    </w:p>
    <w:p w14:paraId="14E10BE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A96317B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68D561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9291A9" w14:textId="6EF54519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lastRenderedPageBreak/>
        <w:t>Memory HRJ</w:t>
      </w:r>
    </w:p>
    <w:p w14:paraId="49EAB3B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emory is a code to who we are, a collection of not just dates and facts but also of epic emotional struggles, epiphanies, transformations.   David Grann</w:t>
      </w:r>
    </w:p>
    <w:p w14:paraId="4BFD83F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7BB962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istakes HRJ</w:t>
      </w:r>
    </w:p>
    <w:p w14:paraId="527D568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We need to realize that our path to transformation is through our mistakes.   Yehuda Berg</w:t>
      </w:r>
    </w:p>
    <w:p w14:paraId="2D6E320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81B8A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Monk HRJ</w:t>
      </w:r>
    </w:p>
    <w:p w14:paraId="469548B7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 xml:space="preserve">To be a monk is to have time to practice for your transformation and healing. And after that to help with the transformation and healing of other people.   Thích </w:t>
      </w:r>
      <w:proofErr w:type="spellStart"/>
      <w:r w:rsidRPr="000877C7">
        <w:rPr>
          <w:rFonts w:ascii="Times New Roman" w:hAnsi="Times New Roman"/>
          <w:sz w:val="24"/>
          <w:szCs w:val="24"/>
        </w:rPr>
        <w:t>Nhất</w:t>
      </w:r>
      <w:proofErr w:type="spellEnd"/>
      <w:r w:rsidRPr="000877C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877C7">
        <w:rPr>
          <w:rFonts w:ascii="Times New Roman" w:hAnsi="Times New Roman"/>
          <w:sz w:val="24"/>
          <w:szCs w:val="24"/>
        </w:rPr>
        <w:t>Hạnh</w:t>
      </w:r>
      <w:proofErr w:type="spellEnd"/>
    </w:p>
    <w:p w14:paraId="681365E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3A1FF2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Peace HRJ</w:t>
      </w:r>
    </w:p>
    <w:p w14:paraId="0FE8618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ue peace is a profound transformation by means of …the power of love.   Adolfo Perez Esquivel</w:t>
      </w:r>
    </w:p>
    <w:p w14:paraId="60F15C7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76245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Questions HRJ</w:t>
      </w:r>
    </w:p>
    <w:p w14:paraId="1D5C096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 xml:space="preserve">Asking the proper questions is the central action of transformation. Questions are the key that causes the secret doors of the psyche to swing open.   Clarissa </w:t>
      </w:r>
      <w:proofErr w:type="spellStart"/>
      <w:r w:rsidRPr="000877C7">
        <w:rPr>
          <w:rFonts w:ascii="Times New Roman" w:hAnsi="Times New Roman"/>
          <w:sz w:val="24"/>
          <w:szCs w:val="24"/>
        </w:rPr>
        <w:t>Pinkola</w:t>
      </w:r>
      <w:proofErr w:type="spellEnd"/>
      <w:r w:rsidRPr="000877C7">
        <w:rPr>
          <w:rFonts w:ascii="Times New Roman" w:hAnsi="Times New Roman"/>
          <w:sz w:val="24"/>
          <w:szCs w:val="24"/>
        </w:rPr>
        <w:t xml:space="preserve"> Estes</w:t>
      </w:r>
    </w:p>
    <w:p w14:paraId="6EE15CF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B7E0B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ituals HRJ</w:t>
      </w:r>
    </w:p>
    <w:p w14:paraId="6735CCA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ituals, anthropologists will tell us, are about transformation.   Abraham Verghese</w:t>
      </w:r>
    </w:p>
    <w:p w14:paraId="15F86D7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 xml:space="preserve">Photo by yogendras31 on </w:t>
      </w:r>
      <w:proofErr w:type="spellStart"/>
      <w:r w:rsidRPr="000877C7">
        <w:rPr>
          <w:rFonts w:ascii="Times New Roman" w:hAnsi="Times New Roman"/>
          <w:sz w:val="24"/>
          <w:szCs w:val="24"/>
        </w:rPr>
        <w:t>Pixabay</w:t>
      </w:r>
      <w:proofErr w:type="spellEnd"/>
    </w:p>
    <w:p w14:paraId="768C6FC7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A927A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ecognize HRJ</w:t>
      </w:r>
    </w:p>
    <w:p w14:paraId="6863A70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I beg your pardon. I didn’t recognize you. I’ve changed a lot.   Oscar Wilde</w:t>
      </w:r>
    </w:p>
    <w:p w14:paraId="520CBF6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E1844F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Ruler HRJ</w:t>
      </w:r>
    </w:p>
    <w:p w14:paraId="141A6A16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ansformation in real life is extraordinarily incremental, and that's all I'm going to say.   Jillian Michaels</w:t>
      </w:r>
    </w:p>
    <w:p w14:paraId="546483D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DC30197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58E7978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266A3B" w14:textId="77777777" w:rsid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23A621" w14:textId="35D6D141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Severe Illness HRJ</w:t>
      </w:r>
    </w:p>
    <w:p w14:paraId="05A90899" w14:textId="3BA90CB5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When people are facing a severe illness or a major surgery, that may be one of the most significant opportunities for spiritual transformation that they will encounter.   Allan Hamilton</w:t>
      </w:r>
    </w:p>
    <w:p w14:paraId="40BB896F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94357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oday HRJ</w:t>
      </w:r>
    </w:p>
    <w:p w14:paraId="51D44E1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ansformation isn’t a future event. It’s a present-day activity.   Jillian Michaels</w:t>
      </w:r>
    </w:p>
    <w:p w14:paraId="58C5320E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1E3188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avel HRJ</w:t>
      </w:r>
    </w:p>
    <w:p w14:paraId="415EFE35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ravel for me is all about transformation….   Pico Iyer</w:t>
      </w:r>
    </w:p>
    <w:p w14:paraId="744AFBE3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BAE1BFD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urtle HRJ</w:t>
      </w:r>
    </w:p>
    <w:p w14:paraId="6174A1BC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Some people's healing and transformation may take years, and that does not mean that they're not in deep pursuit….   Kirk Franklin</w:t>
      </w:r>
    </w:p>
    <w:p w14:paraId="526D87A1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EF91FA0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Waves HRJ</w:t>
      </w:r>
    </w:p>
    <w:p w14:paraId="463F2BCB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One must always be prepared for riotous and endless waves of transformation.   Elizabeth Gilbert</w:t>
      </w:r>
    </w:p>
    <w:p w14:paraId="007FEF74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711ED69" w14:textId="77777777" w:rsidR="000877C7" w:rsidRPr="000877C7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Yoga HRJ</w:t>
      </w:r>
    </w:p>
    <w:p w14:paraId="11D56849" w14:textId="15CDBECC" w:rsidR="008F4168" w:rsidRPr="00D540A1" w:rsidRDefault="000877C7" w:rsidP="000877C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0877C7">
        <w:rPr>
          <w:rFonts w:ascii="Times New Roman" w:hAnsi="Times New Roman"/>
          <w:sz w:val="24"/>
          <w:szCs w:val="24"/>
        </w:rPr>
        <w:t>The great solution to all human problems is individual inner transformation.   Vernon Howard</w:t>
      </w:r>
    </w:p>
    <w:sectPr w:rsidR="008F4168" w:rsidRPr="00D540A1" w:rsidSect="003D79A7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3E8ACE" w14:textId="77777777" w:rsidR="003D79A7" w:rsidRDefault="003D79A7" w:rsidP="00BE5C6A">
      <w:pPr>
        <w:spacing w:after="0" w:line="240" w:lineRule="auto"/>
      </w:pPr>
      <w:r>
        <w:separator/>
      </w:r>
    </w:p>
  </w:endnote>
  <w:endnote w:type="continuationSeparator" w:id="0">
    <w:p w14:paraId="3062CD58" w14:textId="77777777" w:rsidR="003D79A7" w:rsidRDefault="003D79A7" w:rsidP="00BE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75CB2C" w14:textId="61444861" w:rsidR="00BE5C6A" w:rsidRPr="00BE5C6A" w:rsidRDefault="00BE5C6A" w:rsidP="00182808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24"/>
        <w:szCs w:val="24"/>
      </w:rPr>
    </w:pPr>
    <w:r w:rsidRPr="00BE5C6A">
      <w:rPr>
        <w:rFonts w:ascii="Times New Roman" w:hAnsi="Times New Roman"/>
        <w:sz w:val="24"/>
        <w:szCs w:val="24"/>
      </w:rPr>
      <w:fldChar w:fldCharType="begin"/>
    </w:r>
    <w:r w:rsidRPr="00BE5C6A">
      <w:rPr>
        <w:rFonts w:ascii="Times New Roman" w:hAnsi="Times New Roman"/>
        <w:sz w:val="24"/>
        <w:szCs w:val="24"/>
      </w:rPr>
      <w:instrText xml:space="preserve"> PAGE   \* MERGEFORMAT </w:instrText>
    </w:r>
    <w:r w:rsidRPr="00BE5C6A">
      <w:rPr>
        <w:rFonts w:ascii="Times New Roman" w:hAnsi="Times New Roman"/>
        <w:sz w:val="24"/>
        <w:szCs w:val="24"/>
      </w:rPr>
      <w:fldChar w:fldCharType="separate"/>
    </w:r>
    <w:r w:rsidR="003134D5">
      <w:rPr>
        <w:rFonts w:ascii="Times New Roman" w:hAnsi="Times New Roman"/>
        <w:noProof/>
        <w:sz w:val="24"/>
        <w:szCs w:val="24"/>
      </w:rPr>
      <w:t>5</w:t>
    </w:r>
    <w:r w:rsidRPr="00BE5C6A">
      <w:rPr>
        <w:rFonts w:ascii="Times New Roman" w:hAnsi="Times New Roman"/>
        <w:noProof/>
        <w:sz w:val="24"/>
        <w:szCs w:val="24"/>
      </w:rPr>
      <w:fldChar w:fldCharType="end"/>
    </w:r>
    <w:r w:rsidRPr="00BE5C6A">
      <w:rPr>
        <w:rFonts w:ascii="Times New Roman" w:hAnsi="Times New Roman"/>
        <w:sz w:val="24"/>
        <w:szCs w:val="24"/>
      </w:rPr>
      <w:t xml:space="preserve"> | </w:t>
    </w:r>
    <w:r w:rsidRPr="00182808">
      <w:rPr>
        <w:rFonts w:ascii="Times New Roman" w:hAnsi="Times New Roman"/>
        <w:color w:val="808080"/>
        <w:spacing w:val="60"/>
        <w:sz w:val="24"/>
        <w:szCs w:val="24"/>
      </w:rPr>
      <w:t>Page</w:t>
    </w:r>
  </w:p>
  <w:p w14:paraId="44004308" w14:textId="77777777" w:rsidR="00BE5C6A" w:rsidRDefault="00BE5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28223" w14:textId="77777777" w:rsidR="003D79A7" w:rsidRDefault="003D79A7" w:rsidP="00BE5C6A">
      <w:pPr>
        <w:spacing w:after="0" w:line="240" w:lineRule="auto"/>
      </w:pPr>
      <w:r>
        <w:separator/>
      </w:r>
    </w:p>
  </w:footnote>
  <w:footnote w:type="continuationSeparator" w:id="0">
    <w:p w14:paraId="2F6961B5" w14:textId="77777777" w:rsidR="003D79A7" w:rsidRDefault="003D79A7" w:rsidP="00BE5C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zQ3szQ1NLA0MTdS0lEKTi0uzszPAykwtKwFABjZvjctAAAA"/>
  </w:docVars>
  <w:rsids>
    <w:rsidRoot w:val="00F2020D"/>
    <w:rsid w:val="00000B3B"/>
    <w:rsid w:val="00004284"/>
    <w:rsid w:val="0001083C"/>
    <w:rsid w:val="00016866"/>
    <w:rsid w:val="00022B56"/>
    <w:rsid w:val="00022D60"/>
    <w:rsid w:val="00023849"/>
    <w:rsid w:val="00025576"/>
    <w:rsid w:val="00026CE2"/>
    <w:rsid w:val="00026F4C"/>
    <w:rsid w:val="000331ED"/>
    <w:rsid w:val="000350A0"/>
    <w:rsid w:val="00035BF8"/>
    <w:rsid w:val="00041332"/>
    <w:rsid w:val="000459F8"/>
    <w:rsid w:val="00047ACC"/>
    <w:rsid w:val="00053BC8"/>
    <w:rsid w:val="000548D9"/>
    <w:rsid w:val="00057248"/>
    <w:rsid w:val="0006274C"/>
    <w:rsid w:val="00063B04"/>
    <w:rsid w:val="00063B2E"/>
    <w:rsid w:val="0006489A"/>
    <w:rsid w:val="0006538D"/>
    <w:rsid w:val="00065563"/>
    <w:rsid w:val="00066A7B"/>
    <w:rsid w:val="00070713"/>
    <w:rsid w:val="0007151F"/>
    <w:rsid w:val="00072F22"/>
    <w:rsid w:val="00074E88"/>
    <w:rsid w:val="000822CD"/>
    <w:rsid w:val="00083CB9"/>
    <w:rsid w:val="00086451"/>
    <w:rsid w:val="00086A29"/>
    <w:rsid w:val="000877C7"/>
    <w:rsid w:val="00091FC4"/>
    <w:rsid w:val="000920D8"/>
    <w:rsid w:val="00093F06"/>
    <w:rsid w:val="00096EF6"/>
    <w:rsid w:val="000A0C29"/>
    <w:rsid w:val="000A6CA4"/>
    <w:rsid w:val="000A7CC1"/>
    <w:rsid w:val="000B0708"/>
    <w:rsid w:val="000B314F"/>
    <w:rsid w:val="000B5C41"/>
    <w:rsid w:val="000B6A21"/>
    <w:rsid w:val="000B7393"/>
    <w:rsid w:val="000C2228"/>
    <w:rsid w:val="000C4889"/>
    <w:rsid w:val="000C7EBE"/>
    <w:rsid w:val="000D55EC"/>
    <w:rsid w:val="000D7ADB"/>
    <w:rsid w:val="000E1AE1"/>
    <w:rsid w:val="000E3029"/>
    <w:rsid w:val="000E3DAA"/>
    <w:rsid w:val="000E5411"/>
    <w:rsid w:val="000E7644"/>
    <w:rsid w:val="000F19F8"/>
    <w:rsid w:val="000F24E1"/>
    <w:rsid w:val="000F397F"/>
    <w:rsid w:val="000F472D"/>
    <w:rsid w:val="000F5069"/>
    <w:rsid w:val="000F591A"/>
    <w:rsid w:val="000F7907"/>
    <w:rsid w:val="00103AEC"/>
    <w:rsid w:val="0010749E"/>
    <w:rsid w:val="001103A4"/>
    <w:rsid w:val="00114251"/>
    <w:rsid w:val="001159DB"/>
    <w:rsid w:val="001171EE"/>
    <w:rsid w:val="001200DA"/>
    <w:rsid w:val="0012463C"/>
    <w:rsid w:val="00125100"/>
    <w:rsid w:val="00126749"/>
    <w:rsid w:val="001276B6"/>
    <w:rsid w:val="001338B2"/>
    <w:rsid w:val="00133C38"/>
    <w:rsid w:val="00135A46"/>
    <w:rsid w:val="001444BD"/>
    <w:rsid w:val="00145D39"/>
    <w:rsid w:val="00146547"/>
    <w:rsid w:val="0014676F"/>
    <w:rsid w:val="001531B6"/>
    <w:rsid w:val="00156D96"/>
    <w:rsid w:val="00160114"/>
    <w:rsid w:val="00163E12"/>
    <w:rsid w:val="001643E4"/>
    <w:rsid w:val="00172BBF"/>
    <w:rsid w:val="00173FB6"/>
    <w:rsid w:val="001755C5"/>
    <w:rsid w:val="00182808"/>
    <w:rsid w:val="00185274"/>
    <w:rsid w:val="00186D0E"/>
    <w:rsid w:val="001A2A98"/>
    <w:rsid w:val="001B1898"/>
    <w:rsid w:val="001B315C"/>
    <w:rsid w:val="001B5778"/>
    <w:rsid w:val="001C237A"/>
    <w:rsid w:val="001C27F2"/>
    <w:rsid w:val="001C4545"/>
    <w:rsid w:val="001C7594"/>
    <w:rsid w:val="001D18E9"/>
    <w:rsid w:val="001D3894"/>
    <w:rsid w:val="001E052C"/>
    <w:rsid w:val="001E30C2"/>
    <w:rsid w:val="001E4194"/>
    <w:rsid w:val="001E41F8"/>
    <w:rsid w:val="001E518C"/>
    <w:rsid w:val="001E5BF2"/>
    <w:rsid w:val="001F2C9C"/>
    <w:rsid w:val="001F2D2F"/>
    <w:rsid w:val="001F46A7"/>
    <w:rsid w:val="001F4F4A"/>
    <w:rsid w:val="001F551E"/>
    <w:rsid w:val="001F56BA"/>
    <w:rsid w:val="001F5949"/>
    <w:rsid w:val="00200C29"/>
    <w:rsid w:val="002035A5"/>
    <w:rsid w:val="00211068"/>
    <w:rsid w:val="00216713"/>
    <w:rsid w:val="00217705"/>
    <w:rsid w:val="00220ED4"/>
    <w:rsid w:val="002272AE"/>
    <w:rsid w:val="0022786A"/>
    <w:rsid w:val="00231496"/>
    <w:rsid w:val="00231F61"/>
    <w:rsid w:val="0023325B"/>
    <w:rsid w:val="00236B34"/>
    <w:rsid w:val="00237369"/>
    <w:rsid w:val="00240EB4"/>
    <w:rsid w:val="00244951"/>
    <w:rsid w:val="00250A21"/>
    <w:rsid w:val="00251147"/>
    <w:rsid w:val="00252179"/>
    <w:rsid w:val="002551DD"/>
    <w:rsid w:val="002562EE"/>
    <w:rsid w:val="002574AC"/>
    <w:rsid w:val="00261E71"/>
    <w:rsid w:val="0026468C"/>
    <w:rsid w:val="00266697"/>
    <w:rsid w:val="002732FD"/>
    <w:rsid w:val="00276E41"/>
    <w:rsid w:val="00280D15"/>
    <w:rsid w:val="00281EE1"/>
    <w:rsid w:val="00284ADB"/>
    <w:rsid w:val="00285FCC"/>
    <w:rsid w:val="0029548D"/>
    <w:rsid w:val="002A7760"/>
    <w:rsid w:val="002B25F6"/>
    <w:rsid w:val="002B30EA"/>
    <w:rsid w:val="002B6AD4"/>
    <w:rsid w:val="002B77B7"/>
    <w:rsid w:val="002B79B7"/>
    <w:rsid w:val="002C09F7"/>
    <w:rsid w:val="002C2D17"/>
    <w:rsid w:val="002D0967"/>
    <w:rsid w:val="002D3361"/>
    <w:rsid w:val="002D3DFF"/>
    <w:rsid w:val="002D57FF"/>
    <w:rsid w:val="002D5B0A"/>
    <w:rsid w:val="002D5DFA"/>
    <w:rsid w:val="002D62DA"/>
    <w:rsid w:val="002E01AC"/>
    <w:rsid w:val="002E33C3"/>
    <w:rsid w:val="002E57C7"/>
    <w:rsid w:val="002E61D6"/>
    <w:rsid w:val="002E7251"/>
    <w:rsid w:val="002F320E"/>
    <w:rsid w:val="003011B1"/>
    <w:rsid w:val="0030209B"/>
    <w:rsid w:val="00303703"/>
    <w:rsid w:val="0030382E"/>
    <w:rsid w:val="00303ADC"/>
    <w:rsid w:val="0030542C"/>
    <w:rsid w:val="0030579A"/>
    <w:rsid w:val="00306C6F"/>
    <w:rsid w:val="00311BB5"/>
    <w:rsid w:val="00312909"/>
    <w:rsid w:val="003134D5"/>
    <w:rsid w:val="00314046"/>
    <w:rsid w:val="00314C46"/>
    <w:rsid w:val="0031570C"/>
    <w:rsid w:val="003178C6"/>
    <w:rsid w:val="0032017E"/>
    <w:rsid w:val="00320425"/>
    <w:rsid w:val="00321195"/>
    <w:rsid w:val="00327C15"/>
    <w:rsid w:val="00332563"/>
    <w:rsid w:val="00332D15"/>
    <w:rsid w:val="0033414E"/>
    <w:rsid w:val="003436BD"/>
    <w:rsid w:val="003502F1"/>
    <w:rsid w:val="00352659"/>
    <w:rsid w:val="00356067"/>
    <w:rsid w:val="00357D07"/>
    <w:rsid w:val="003605BF"/>
    <w:rsid w:val="00363026"/>
    <w:rsid w:val="00366F14"/>
    <w:rsid w:val="0036731D"/>
    <w:rsid w:val="0036735B"/>
    <w:rsid w:val="00372A14"/>
    <w:rsid w:val="0037419C"/>
    <w:rsid w:val="00374701"/>
    <w:rsid w:val="00375CE6"/>
    <w:rsid w:val="003867DB"/>
    <w:rsid w:val="00391EDD"/>
    <w:rsid w:val="0039701F"/>
    <w:rsid w:val="003A007B"/>
    <w:rsid w:val="003A0732"/>
    <w:rsid w:val="003A1B8C"/>
    <w:rsid w:val="003A2288"/>
    <w:rsid w:val="003A2C94"/>
    <w:rsid w:val="003A3448"/>
    <w:rsid w:val="003A3A9E"/>
    <w:rsid w:val="003A483D"/>
    <w:rsid w:val="003A5FCB"/>
    <w:rsid w:val="003B0274"/>
    <w:rsid w:val="003B52E3"/>
    <w:rsid w:val="003C0152"/>
    <w:rsid w:val="003C0ADC"/>
    <w:rsid w:val="003C1105"/>
    <w:rsid w:val="003C6F35"/>
    <w:rsid w:val="003C7453"/>
    <w:rsid w:val="003C79A2"/>
    <w:rsid w:val="003D49BB"/>
    <w:rsid w:val="003D5533"/>
    <w:rsid w:val="003D59B8"/>
    <w:rsid w:val="003D79A7"/>
    <w:rsid w:val="003E1C76"/>
    <w:rsid w:val="003E5251"/>
    <w:rsid w:val="003E59BF"/>
    <w:rsid w:val="003F1BB3"/>
    <w:rsid w:val="003F66AF"/>
    <w:rsid w:val="00404EFF"/>
    <w:rsid w:val="00407D8F"/>
    <w:rsid w:val="0041311E"/>
    <w:rsid w:val="00413CB3"/>
    <w:rsid w:val="00413F8F"/>
    <w:rsid w:val="00414E7B"/>
    <w:rsid w:val="00414EA3"/>
    <w:rsid w:val="004165BC"/>
    <w:rsid w:val="0041791D"/>
    <w:rsid w:val="00420686"/>
    <w:rsid w:val="004241F1"/>
    <w:rsid w:val="004247A2"/>
    <w:rsid w:val="004248D6"/>
    <w:rsid w:val="00425375"/>
    <w:rsid w:val="00427EF7"/>
    <w:rsid w:val="0043069C"/>
    <w:rsid w:val="00430B81"/>
    <w:rsid w:val="00431C37"/>
    <w:rsid w:val="00435CAD"/>
    <w:rsid w:val="004361E5"/>
    <w:rsid w:val="0044003B"/>
    <w:rsid w:val="0044573F"/>
    <w:rsid w:val="00452298"/>
    <w:rsid w:val="00454125"/>
    <w:rsid w:val="0045490D"/>
    <w:rsid w:val="00461989"/>
    <w:rsid w:val="00463F11"/>
    <w:rsid w:val="00470AFA"/>
    <w:rsid w:val="004716D1"/>
    <w:rsid w:val="00474433"/>
    <w:rsid w:val="004768CC"/>
    <w:rsid w:val="00476A72"/>
    <w:rsid w:val="00481959"/>
    <w:rsid w:val="00482B7F"/>
    <w:rsid w:val="00482CF2"/>
    <w:rsid w:val="00483BD4"/>
    <w:rsid w:val="0048712C"/>
    <w:rsid w:val="004908B7"/>
    <w:rsid w:val="00492522"/>
    <w:rsid w:val="004968B7"/>
    <w:rsid w:val="004A00AA"/>
    <w:rsid w:val="004A539E"/>
    <w:rsid w:val="004A6AAF"/>
    <w:rsid w:val="004B0657"/>
    <w:rsid w:val="004B0907"/>
    <w:rsid w:val="004B0CBA"/>
    <w:rsid w:val="004B0CE4"/>
    <w:rsid w:val="004B3202"/>
    <w:rsid w:val="004B79E4"/>
    <w:rsid w:val="004C0437"/>
    <w:rsid w:val="004C1750"/>
    <w:rsid w:val="004C2346"/>
    <w:rsid w:val="004C24F7"/>
    <w:rsid w:val="004C27FD"/>
    <w:rsid w:val="004D0CB2"/>
    <w:rsid w:val="004D37AA"/>
    <w:rsid w:val="004D691C"/>
    <w:rsid w:val="004D7034"/>
    <w:rsid w:val="004E082B"/>
    <w:rsid w:val="004E0961"/>
    <w:rsid w:val="004E6418"/>
    <w:rsid w:val="004E744E"/>
    <w:rsid w:val="004F10A8"/>
    <w:rsid w:val="004F31C5"/>
    <w:rsid w:val="004F7139"/>
    <w:rsid w:val="0050421D"/>
    <w:rsid w:val="00505403"/>
    <w:rsid w:val="005077A9"/>
    <w:rsid w:val="005079CB"/>
    <w:rsid w:val="00510550"/>
    <w:rsid w:val="005114AA"/>
    <w:rsid w:val="00511F2D"/>
    <w:rsid w:val="00513A86"/>
    <w:rsid w:val="00516625"/>
    <w:rsid w:val="0051795C"/>
    <w:rsid w:val="00517CC9"/>
    <w:rsid w:val="005225F0"/>
    <w:rsid w:val="005279F6"/>
    <w:rsid w:val="00531589"/>
    <w:rsid w:val="00532616"/>
    <w:rsid w:val="00535456"/>
    <w:rsid w:val="005372D0"/>
    <w:rsid w:val="00541178"/>
    <w:rsid w:val="005411E5"/>
    <w:rsid w:val="005419CA"/>
    <w:rsid w:val="00543686"/>
    <w:rsid w:val="00547C6C"/>
    <w:rsid w:val="00550E8C"/>
    <w:rsid w:val="0055399A"/>
    <w:rsid w:val="00553A66"/>
    <w:rsid w:val="00556583"/>
    <w:rsid w:val="005572E5"/>
    <w:rsid w:val="005577E7"/>
    <w:rsid w:val="005729BA"/>
    <w:rsid w:val="00573756"/>
    <w:rsid w:val="005742A1"/>
    <w:rsid w:val="005752D6"/>
    <w:rsid w:val="005800CC"/>
    <w:rsid w:val="00580D59"/>
    <w:rsid w:val="005812A4"/>
    <w:rsid w:val="005818DB"/>
    <w:rsid w:val="005820FF"/>
    <w:rsid w:val="00591BD7"/>
    <w:rsid w:val="00592538"/>
    <w:rsid w:val="0059256D"/>
    <w:rsid w:val="0059307E"/>
    <w:rsid w:val="00595339"/>
    <w:rsid w:val="0059605A"/>
    <w:rsid w:val="005968D7"/>
    <w:rsid w:val="005A623A"/>
    <w:rsid w:val="005A6379"/>
    <w:rsid w:val="005B03DE"/>
    <w:rsid w:val="005B1FD2"/>
    <w:rsid w:val="005B6623"/>
    <w:rsid w:val="005C00F6"/>
    <w:rsid w:val="005C1B13"/>
    <w:rsid w:val="005C7FC3"/>
    <w:rsid w:val="005D1965"/>
    <w:rsid w:val="005D3612"/>
    <w:rsid w:val="005D7544"/>
    <w:rsid w:val="005E056C"/>
    <w:rsid w:val="005E132C"/>
    <w:rsid w:val="005E29FB"/>
    <w:rsid w:val="005E3174"/>
    <w:rsid w:val="005E6F91"/>
    <w:rsid w:val="005E7636"/>
    <w:rsid w:val="0060090D"/>
    <w:rsid w:val="00602DCF"/>
    <w:rsid w:val="00611418"/>
    <w:rsid w:val="00612BFD"/>
    <w:rsid w:val="00614957"/>
    <w:rsid w:val="00614A3D"/>
    <w:rsid w:val="006173A1"/>
    <w:rsid w:val="006177AB"/>
    <w:rsid w:val="006200FB"/>
    <w:rsid w:val="00622F5E"/>
    <w:rsid w:val="00624121"/>
    <w:rsid w:val="00625466"/>
    <w:rsid w:val="00625598"/>
    <w:rsid w:val="00627CAB"/>
    <w:rsid w:val="00635B49"/>
    <w:rsid w:val="006408AD"/>
    <w:rsid w:val="00640D7A"/>
    <w:rsid w:val="0065096D"/>
    <w:rsid w:val="00651509"/>
    <w:rsid w:val="0065253B"/>
    <w:rsid w:val="00655612"/>
    <w:rsid w:val="00661523"/>
    <w:rsid w:val="00666F8A"/>
    <w:rsid w:val="0066733C"/>
    <w:rsid w:val="00667604"/>
    <w:rsid w:val="00670517"/>
    <w:rsid w:val="0067242E"/>
    <w:rsid w:val="0067394D"/>
    <w:rsid w:val="00673BC8"/>
    <w:rsid w:val="00674A1E"/>
    <w:rsid w:val="00682AAB"/>
    <w:rsid w:val="0068495C"/>
    <w:rsid w:val="00684F3D"/>
    <w:rsid w:val="0068730D"/>
    <w:rsid w:val="0069502F"/>
    <w:rsid w:val="006A5BB3"/>
    <w:rsid w:val="006A7A3B"/>
    <w:rsid w:val="006A7D5E"/>
    <w:rsid w:val="006A7FC9"/>
    <w:rsid w:val="006B0E82"/>
    <w:rsid w:val="006B0ECA"/>
    <w:rsid w:val="006B2C15"/>
    <w:rsid w:val="006B5208"/>
    <w:rsid w:val="006B6D25"/>
    <w:rsid w:val="006B71CB"/>
    <w:rsid w:val="006C3D9F"/>
    <w:rsid w:val="006C47B3"/>
    <w:rsid w:val="006C5300"/>
    <w:rsid w:val="006C6ABC"/>
    <w:rsid w:val="006D0AEF"/>
    <w:rsid w:val="006D1EEC"/>
    <w:rsid w:val="006D2530"/>
    <w:rsid w:val="006D2610"/>
    <w:rsid w:val="006D3CCD"/>
    <w:rsid w:val="006D4657"/>
    <w:rsid w:val="006D4A55"/>
    <w:rsid w:val="006D56E3"/>
    <w:rsid w:val="006D5F26"/>
    <w:rsid w:val="006D6755"/>
    <w:rsid w:val="006D689D"/>
    <w:rsid w:val="006E0460"/>
    <w:rsid w:val="006E0DE0"/>
    <w:rsid w:val="006E345E"/>
    <w:rsid w:val="006E37C7"/>
    <w:rsid w:val="006E43A3"/>
    <w:rsid w:val="006E4629"/>
    <w:rsid w:val="006E4C2E"/>
    <w:rsid w:val="006E5A25"/>
    <w:rsid w:val="006E7B9F"/>
    <w:rsid w:val="006F019D"/>
    <w:rsid w:val="006F2077"/>
    <w:rsid w:val="006F29CB"/>
    <w:rsid w:val="006F2E96"/>
    <w:rsid w:val="006F4ADF"/>
    <w:rsid w:val="006F5C5E"/>
    <w:rsid w:val="006F744E"/>
    <w:rsid w:val="00703ED4"/>
    <w:rsid w:val="007061DC"/>
    <w:rsid w:val="00710771"/>
    <w:rsid w:val="00716FA9"/>
    <w:rsid w:val="00720101"/>
    <w:rsid w:val="00722CC3"/>
    <w:rsid w:val="00723ECC"/>
    <w:rsid w:val="00724FE1"/>
    <w:rsid w:val="00725C4F"/>
    <w:rsid w:val="007265E6"/>
    <w:rsid w:val="00730406"/>
    <w:rsid w:val="00731B5E"/>
    <w:rsid w:val="0073541C"/>
    <w:rsid w:val="00735FB5"/>
    <w:rsid w:val="00740A37"/>
    <w:rsid w:val="007468D2"/>
    <w:rsid w:val="007502DB"/>
    <w:rsid w:val="007515AC"/>
    <w:rsid w:val="00751D33"/>
    <w:rsid w:val="0075303C"/>
    <w:rsid w:val="007561C9"/>
    <w:rsid w:val="00765085"/>
    <w:rsid w:val="00772918"/>
    <w:rsid w:val="00773230"/>
    <w:rsid w:val="00773C17"/>
    <w:rsid w:val="0077742F"/>
    <w:rsid w:val="007824D3"/>
    <w:rsid w:val="00782571"/>
    <w:rsid w:val="00783CCB"/>
    <w:rsid w:val="0078552B"/>
    <w:rsid w:val="00787DC4"/>
    <w:rsid w:val="00791B42"/>
    <w:rsid w:val="00791E97"/>
    <w:rsid w:val="0079404E"/>
    <w:rsid w:val="00795F77"/>
    <w:rsid w:val="007A6A06"/>
    <w:rsid w:val="007A6B94"/>
    <w:rsid w:val="007A6D24"/>
    <w:rsid w:val="007B183F"/>
    <w:rsid w:val="007B77E9"/>
    <w:rsid w:val="007B7F05"/>
    <w:rsid w:val="007C095E"/>
    <w:rsid w:val="007C237A"/>
    <w:rsid w:val="007C4200"/>
    <w:rsid w:val="007D0E4A"/>
    <w:rsid w:val="007D19E1"/>
    <w:rsid w:val="007D4A87"/>
    <w:rsid w:val="007D5E66"/>
    <w:rsid w:val="007D7D24"/>
    <w:rsid w:val="007D7D99"/>
    <w:rsid w:val="007D7FFE"/>
    <w:rsid w:val="007E36DF"/>
    <w:rsid w:val="007E3D1A"/>
    <w:rsid w:val="007E531D"/>
    <w:rsid w:val="007E58BE"/>
    <w:rsid w:val="007E72E5"/>
    <w:rsid w:val="007F2121"/>
    <w:rsid w:val="007F2423"/>
    <w:rsid w:val="00802FC1"/>
    <w:rsid w:val="00805489"/>
    <w:rsid w:val="008109EE"/>
    <w:rsid w:val="00815029"/>
    <w:rsid w:val="00815D78"/>
    <w:rsid w:val="00816BE5"/>
    <w:rsid w:val="00817993"/>
    <w:rsid w:val="00817DBD"/>
    <w:rsid w:val="00817FE6"/>
    <w:rsid w:val="00822119"/>
    <w:rsid w:val="00822A7A"/>
    <w:rsid w:val="00823B18"/>
    <w:rsid w:val="00825448"/>
    <w:rsid w:val="00826362"/>
    <w:rsid w:val="008279F6"/>
    <w:rsid w:val="00837514"/>
    <w:rsid w:val="0084107B"/>
    <w:rsid w:val="00843F73"/>
    <w:rsid w:val="00844499"/>
    <w:rsid w:val="008454BB"/>
    <w:rsid w:val="0084643F"/>
    <w:rsid w:val="008505F3"/>
    <w:rsid w:val="00851DDD"/>
    <w:rsid w:val="0085260F"/>
    <w:rsid w:val="008630E6"/>
    <w:rsid w:val="008714EE"/>
    <w:rsid w:val="008715EC"/>
    <w:rsid w:val="00874129"/>
    <w:rsid w:val="008753A2"/>
    <w:rsid w:val="00875F56"/>
    <w:rsid w:val="00880C3B"/>
    <w:rsid w:val="00886D4F"/>
    <w:rsid w:val="008920BC"/>
    <w:rsid w:val="00896207"/>
    <w:rsid w:val="008A087E"/>
    <w:rsid w:val="008A223B"/>
    <w:rsid w:val="008A6EB2"/>
    <w:rsid w:val="008A6EEA"/>
    <w:rsid w:val="008A76FB"/>
    <w:rsid w:val="008C5250"/>
    <w:rsid w:val="008C52EE"/>
    <w:rsid w:val="008C67E4"/>
    <w:rsid w:val="008C6D30"/>
    <w:rsid w:val="008E1D85"/>
    <w:rsid w:val="008E486D"/>
    <w:rsid w:val="008E620D"/>
    <w:rsid w:val="008E74FA"/>
    <w:rsid w:val="008E79EC"/>
    <w:rsid w:val="008F2D14"/>
    <w:rsid w:val="008F4093"/>
    <w:rsid w:val="008F4168"/>
    <w:rsid w:val="008F4EF3"/>
    <w:rsid w:val="00900400"/>
    <w:rsid w:val="009055B1"/>
    <w:rsid w:val="00905B4D"/>
    <w:rsid w:val="00910C30"/>
    <w:rsid w:val="0091259D"/>
    <w:rsid w:val="009159DC"/>
    <w:rsid w:val="00920C92"/>
    <w:rsid w:val="0092116F"/>
    <w:rsid w:val="0092668B"/>
    <w:rsid w:val="009271A5"/>
    <w:rsid w:val="00927D5A"/>
    <w:rsid w:val="009322E9"/>
    <w:rsid w:val="00933757"/>
    <w:rsid w:val="00933B17"/>
    <w:rsid w:val="00936067"/>
    <w:rsid w:val="009405A2"/>
    <w:rsid w:val="0094607E"/>
    <w:rsid w:val="009501DC"/>
    <w:rsid w:val="0095179D"/>
    <w:rsid w:val="00951BD8"/>
    <w:rsid w:val="00952F10"/>
    <w:rsid w:val="00953646"/>
    <w:rsid w:val="0095435E"/>
    <w:rsid w:val="00956EB9"/>
    <w:rsid w:val="00970FD3"/>
    <w:rsid w:val="0097324D"/>
    <w:rsid w:val="00973E88"/>
    <w:rsid w:val="009757EC"/>
    <w:rsid w:val="009762EA"/>
    <w:rsid w:val="00984ABD"/>
    <w:rsid w:val="0099133A"/>
    <w:rsid w:val="0099429C"/>
    <w:rsid w:val="009963CC"/>
    <w:rsid w:val="00996A4C"/>
    <w:rsid w:val="00996A8F"/>
    <w:rsid w:val="009A3E47"/>
    <w:rsid w:val="009A598A"/>
    <w:rsid w:val="009A6077"/>
    <w:rsid w:val="009A6F49"/>
    <w:rsid w:val="009A74E3"/>
    <w:rsid w:val="009B0692"/>
    <w:rsid w:val="009B1217"/>
    <w:rsid w:val="009B4D7F"/>
    <w:rsid w:val="009B6789"/>
    <w:rsid w:val="009B6869"/>
    <w:rsid w:val="009C46E5"/>
    <w:rsid w:val="009D43BB"/>
    <w:rsid w:val="009D65F9"/>
    <w:rsid w:val="009D70FC"/>
    <w:rsid w:val="009D77B2"/>
    <w:rsid w:val="009E0CDF"/>
    <w:rsid w:val="009E4975"/>
    <w:rsid w:val="009E70E6"/>
    <w:rsid w:val="009F27BF"/>
    <w:rsid w:val="00A04B68"/>
    <w:rsid w:val="00A055C3"/>
    <w:rsid w:val="00A06C94"/>
    <w:rsid w:val="00A073DF"/>
    <w:rsid w:val="00A11719"/>
    <w:rsid w:val="00A11C6A"/>
    <w:rsid w:val="00A12B69"/>
    <w:rsid w:val="00A13A19"/>
    <w:rsid w:val="00A15386"/>
    <w:rsid w:val="00A16EC3"/>
    <w:rsid w:val="00A2335F"/>
    <w:rsid w:val="00A23FD0"/>
    <w:rsid w:val="00A247C8"/>
    <w:rsid w:val="00A24B25"/>
    <w:rsid w:val="00A27642"/>
    <w:rsid w:val="00A34680"/>
    <w:rsid w:val="00A402C2"/>
    <w:rsid w:val="00A40AB9"/>
    <w:rsid w:val="00A42440"/>
    <w:rsid w:val="00A44DB0"/>
    <w:rsid w:val="00A52030"/>
    <w:rsid w:val="00A53732"/>
    <w:rsid w:val="00A53BA8"/>
    <w:rsid w:val="00A55951"/>
    <w:rsid w:val="00A62DA0"/>
    <w:rsid w:val="00A64902"/>
    <w:rsid w:val="00A7004C"/>
    <w:rsid w:val="00A72EEC"/>
    <w:rsid w:val="00A74E38"/>
    <w:rsid w:val="00A80087"/>
    <w:rsid w:val="00A8229C"/>
    <w:rsid w:val="00A822EE"/>
    <w:rsid w:val="00A826AA"/>
    <w:rsid w:val="00A86632"/>
    <w:rsid w:val="00A8748E"/>
    <w:rsid w:val="00A904BB"/>
    <w:rsid w:val="00A907ED"/>
    <w:rsid w:val="00A94657"/>
    <w:rsid w:val="00A97453"/>
    <w:rsid w:val="00AA01C3"/>
    <w:rsid w:val="00AA17FC"/>
    <w:rsid w:val="00AA3FEC"/>
    <w:rsid w:val="00AB003B"/>
    <w:rsid w:val="00AB141D"/>
    <w:rsid w:val="00AB2DDA"/>
    <w:rsid w:val="00AB44C7"/>
    <w:rsid w:val="00AB4F8B"/>
    <w:rsid w:val="00AB76B3"/>
    <w:rsid w:val="00AC0150"/>
    <w:rsid w:val="00AC62AE"/>
    <w:rsid w:val="00AC6DCC"/>
    <w:rsid w:val="00AD19A7"/>
    <w:rsid w:val="00AD1DB5"/>
    <w:rsid w:val="00AD5A6B"/>
    <w:rsid w:val="00AD787A"/>
    <w:rsid w:val="00AD78C1"/>
    <w:rsid w:val="00AE1CFE"/>
    <w:rsid w:val="00AE2407"/>
    <w:rsid w:val="00AE33F7"/>
    <w:rsid w:val="00AE5C5D"/>
    <w:rsid w:val="00AF01ED"/>
    <w:rsid w:val="00AF1025"/>
    <w:rsid w:val="00AF3FE5"/>
    <w:rsid w:val="00B021E2"/>
    <w:rsid w:val="00B0321D"/>
    <w:rsid w:val="00B04062"/>
    <w:rsid w:val="00B07C50"/>
    <w:rsid w:val="00B119A1"/>
    <w:rsid w:val="00B11D5E"/>
    <w:rsid w:val="00B1324F"/>
    <w:rsid w:val="00B35D88"/>
    <w:rsid w:val="00B35E4B"/>
    <w:rsid w:val="00B4074A"/>
    <w:rsid w:val="00B430F9"/>
    <w:rsid w:val="00B4402F"/>
    <w:rsid w:val="00B45857"/>
    <w:rsid w:val="00B45FEA"/>
    <w:rsid w:val="00B47580"/>
    <w:rsid w:val="00B47C5D"/>
    <w:rsid w:val="00B555D3"/>
    <w:rsid w:val="00B56086"/>
    <w:rsid w:val="00B6029B"/>
    <w:rsid w:val="00B60FB8"/>
    <w:rsid w:val="00B63752"/>
    <w:rsid w:val="00B6592D"/>
    <w:rsid w:val="00B67118"/>
    <w:rsid w:val="00B67F96"/>
    <w:rsid w:val="00B72926"/>
    <w:rsid w:val="00B73D51"/>
    <w:rsid w:val="00B750F4"/>
    <w:rsid w:val="00B75B23"/>
    <w:rsid w:val="00B7623D"/>
    <w:rsid w:val="00B77024"/>
    <w:rsid w:val="00B77F8E"/>
    <w:rsid w:val="00B81271"/>
    <w:rsid w:val="00B8248F"/>
    <w:rsid w:val="00B8577B"/>
    <w:rsid w:val="00B912CA"/>
    <w:rsid w:val="00B97142"/>
    <w:rsid w:val="00B97667"/>
    <w:rsid w:val="00BA18E2"/>
    <w:rsid w:val="00BA199F"/>
    <w:rsid w:val="00BA615D"/>
    <w:rsid w:val="00BA64E8"/>
    <w:rsid w:val="00BB7482"/>
    <w:rsid w:val="00BB77FC"/>
    <w:rsid w:val="00BC0423"/>
    <w:rsid w:val="00BC1BA8"/>
    <w:rsid w:val="00BC5BA6"/>
    <w:rsid w:val="00BC72D1"/>
    <w:rsid w:val="00BD18FB"/>
    <w:rsid w:val="00BD3C04"/>
    <w:rsid w:val="00BD54C4"/>
    <w:rsid w:val="00BD6389"/>
    <w:rsid w:val="00BE123C"/>
    <w:rsid w:val="00BE5676"/>
    <w:rsid w:val="00BE5C6A"/>
    <w:rsid w:val="00BF0F81"/>
    <w:rsid w:val="00BF1DF5"/>
    <w:rsid w:val="00BF2B90"/>
    <w:rsid w:val="00BF2D49"/>
    <w:rsid w:val="00BF529D"/>
    <w:rsid w:val="00BF734E"/>
    <w:rsid w:val="00C03D6B"/>
    <w:rsid w:val="00C07E0A"/>
    <w:rsid w:val="00C14670"/>
    <w:rsid w:val="00C1715D"/>
    <w:rsid w:val="00C20572"/>
    <w:rsid w:val="00C21529"/>
    <w:rsid w:val="00C24854"/>
    <w:rsid w:val="00C25BF9"/>
    <w:rsid w:val="00C303BE"/>
    <w:rsid w:val="00C32B29"/>
    <w:rsid w:val="00C335C2"/>
    <w:rsid w:val="00C35102"/>
    <w:rsid w:val="00C354F9"/>
    <w:rsid w:val="00C35C08"/>
    <w:rsid w:val="00C36C91"/>
    <w:rsid w:val="00C43670"/>
    <w:rsid w:val="00C45C6F"/>
    <w:rsid w:val="00C52346"/>
    <w:rsid w:val="00C55E6E"/>
    <w:rsid w:val="00C561F4"/>
    <w:rsid w:val="00C5639E"/>
    <w:rsid w:val="00C56E73"/>
    <w:rsid w:val="00C57686"/>
    <w:rsid w:val="00C62C5C"/>
    <w:rsid w:val="00C630B3"/>
    <w:rsid w:val="00C66DDF"/>
    <w:rsid w:val="00C6745B"/>
    <w:rsid w:val="00C70CE9"/>
    <w:rsid w:val="00C70FBA"/>
    <w:rsid w:val="00C75748"/>
    <w:rsid w:val="00C760D4"/>
    <w:rsid w:val="00C77825"/>
    <w:rsid w:val="00C80760"/>
    <w:rsid w:val="00C81879"/>
    <w:rsid w:val="00C92AFF"/>
    <w:rsid w:val="00C94CDA"/>
    <w:rsid w:val="00C952C3"/>
    <w:rsid w:val="00C95819"/>
    <w:rsid w:val="00CA1495"/>
    <w:rsid w:val="00CA59B1"/>
    <w:rsid w:val="00CA61A0"/>
    <w:rsid w:val="00CB2D31"/>
    <w:rsid w:val="00CB3568"/>
    <w:rsid w:val="00CB5B1B"/>
    <w:rsid w:val="00CC060A"/>
    <w:rsid w:val="00CD3A4A"/>
    <w:rsid w:val="00CD6180"/>
    <w:rsid w:val="00CD61D3"/>
    <w:rsid w:val="00CD6A1A"/>
    <w:rsid w:val="00CE0E0A"/>
    <w:rsid w:val="00CE4A7E"/>
    <w:rsid w:val="00CE6DFD"/>
    <w:rsid w:val="00CE7AA4"/>
    <w:rsid w:val="00CE7E49"/>
    <w:rsid w:val="00CF0D5F"/>
    <w:rsid w:val="00CF329E"/>
    <w:rsid w:val="00CF5663"/>
    <w:rsid w:val="00CF5C81"/>
    <w:rsid w:val="00D04307"/>
    <w:rsid w:val="00D054AD"/>
    <w:rsid w:val="00D05B98"/>
    <w:rsid w:val="00D15CF1"/>
    <w:rsid w:val="00D167B3"/>
    <w:rsid w:val="00D207A5"/>
    <w:rsid w:val="00D21D6E"/>
    <w:rsid w:val="00D240CF"/>
    <w:rsid w:val="00D25CE7"/>
    <w:rsid w:val="00D27B41"/>
    <w:rsid w:val="00D327B3"/>
    <w:rsid w:val="00D3385A"/>
    <w:rsid w:val="00D34289"/>
    <w:rsid w:val="00D35129"/>
    <w:rsid w:val="00D353C8"/>
    <w:rsid w:val="00D37BD0"/>
    <w:rsid w:val="00D40FF0"/>
    <w:rsid w:val="00D41306"/>
    <w:rsid w:val="00D41E85"/>
    <w:rsid w:val="00D424A0"/>
    <w:rsid w:val="00D466F4"/>
    <w:rsid w:val="00D540A1"/>
    <w:rsid w:val="00D547E2"/>
    <w:rsid w:val="00D615AD"/>
    <w:rsid w:val="00D6273B"/>
    <w:rsid w:val="00D637D5"/>
    <w:rsid w:val="00D63D25"/>
    <w:rsid w:val="00D63F63"/>
    <w:rsid w:val="00D65AAA"/>
    <w:rsid w:val="00D7479C"/>
    <w:rsid w:val="00D768EA"/>
    <w:rsid w:val="00D77839"/>
    <w:rsid w:val="00D77910"/>
    <w:rsid w:val="00D82506"/>
    <w:rsid w:val="00D8556E"/>
    <w:rsid w:val="00D860C4"/>
    <w:rsid w:val="00DA01F2"/>
    <w:rsid w:val="00DA11C1"/>
    <w:rsid w:val="00DA2B96"/>
    <w:rsid w:val="00DA3FA9"/>
    <w:rsid w:val="00DA6456"/>
    <w:rsid w:val="00DA7E9D"/>
    <w:rsid w:val="00DB2AF0"/>
    <w:rsid w:val="00DB39D4"/>
    <w:rsid w:val="00DB42D3"/>
    <w:rsid w:val="00DB6A71"/>
    <w:rsid w:val="00DC3186"/>
    <w:rsid w:val="00DC354B"/>
    <w:rsid w:val="00DC7AAF"/>
    <w:rsid w:val="00DD05A8"/>
    <w:rsid w:val="00DD0E3E"/>
    <w:rsid w:val="00DD5070"/>
    <w:rsid w:val="00DD5900"/>
    <w:rsid w:val="00DD742B"/>
    <w:rsid w:val="00DF2006"/>
    <w:rsid w:val="00E00232"/>
    <w:rsid w:val="00E033EE"/>
    <w:rsid w:val="00E03ADA"/>
    <w:rsid w:val="00E03B90"/>
    <w:rsid w:val="00E052F1"/>
    <w:rsid w:val="00E056F5"/>
    <w:rsid w:val="00E066C8"/>
    <w:rsid w:val="00E07829"/>
    <w:rsid w:val="00E118E3"/>
    <w:rsid w:val="00E22C3F"/>
    <w:rsid w:val="00E240CF"/>
    <w:rsid w:val="00E24C27"/>
    <w:rsid w:val="00E261FC"/>
    <w:rsid w:val="00E270BC"/>
    <w:rsid w:val="00E30E90"/>
    <w:rsid w:val="00E32983"/>
    <w:rsid w:val="00E3581E"/>
    <w:rsid w:val="00E41B61"/>
    <w:rsid w:val="00E43605"/>
    <w:rsid w:val="00E44D47"/>
    <w:rsid w:val="00E51841"/>
    <w:rsid w:val="00E51E08"/>
    <w:rsid w:val="00E532E8"/>
    <w:rsid w:val="00E54862"/>
    <w:rsid w:val="00E56428"/>
    <w:rsid w:val="00E622C6"/>
    <w:rsid w:val="00E62D99"/>
    <w:rsid w:val="00E657EA"/>
    <w:rsid w:val="00E65BE8"/>
    <w:rsid w:val="00E66708"/>
    <w:rsid w:val="00E71F1C"/>
    <w:rsid w:val="00E75BAE"/>
    <w:rsid w:val="00E832F0"/>
    <w:rsid w:val="00E8340A"/>
    <w:rsid w:val="00E84419"/>
    <w:rsid w:val="00E855A2"/>
    <w:rsid w:val="00E90358"/>
    <w:rsid w:val="00E90981"/>
    <w:rsid w:val="00E936E8"/>
    <w:rsid w:val="00E942DF"/>
    <w:rsid w:val="00EA5948"/>
    <w:rsid w:val="00EB25C6"/>
    <w:rsid w:val="00EB39D2"/>
    <w:rsid w:val="00EB598D"/>
    <w:rsid w:val="00EC26D6"/>
    <w:rsid w:val="00EC3518"/>
    <w:rsid w:val="00EC3EAC"/>
    <w:rsid w:val="00EC5655"/>
    <w:rsid w:val="00EC565C"/>
    <w:rsid w:val="00ED2D9F"/>
    <w:rsid w:val="00ED51BD"/>
    <w:rsid w:val="00ED62A7"/>
    <w:rsid w:val="00ED66AD"/>
    <w:rsid w:val="00ED729A"/>
    <w:rsid w:val="00EE2131"/>
    <w:rsid w:val="00EE3772"/>
    <w:rsid w:val="00EE39E7"/>
    <w:rsid w:val="00EE5CC3"/>
    <w:rsid w:val="00EF58F6"/>
    <w:rsid w:val="00EF69CF"/>
    <w:rsid w:val="00EF6E4E"/>
    <w:rsid w:val="00F0649F"/>
    <w:rsid w:val="00F11BCB"/>
    <w:rsid w:val="00F12C00"/>
    <w:rsid w:val="00F13950"/>
    <w:rsid w:val="00F15264"/>
    <w:rsid w:val="00F2020D"/>
    <w:rsid w:val="00F27565"/>
    <w:rsid w:val="00F3007D"/>
    <w:rsid w:val="00F33664"/>
    <w:rsid w:val="00F33F17"/>
    <w:rsid w:val="00F33FBA"/>
    <w:rsid w:val="00F3412A"/>
    <w:rsid w:val="00F3480B"/>
    <w:rsid w:val="00F3591D"/>
    <w:rsid w:val="00F37397"/>
    <w:rsid w:val="00F3784E"/>
    <w:rsid w:val="00F42869"/>
    <w:rsid w:val="00F45D66"/>
    <w:rsid w:val="00F46F2A"/>
    <w:rsid w:val="00F52892"/>
    <w:rsid w:val="00F53761"/>
    <w:rsid w:val="00F545DB"/>
    <w:rsid w:val="00F60F9D"/>
    <w:rsid w:val="00F61216"/>
    <w:rsid w:val="00F629ED"/>
    <w:rsid w:val="00F651A2"/>
    <w:rsid w:val="00F67B9D"/>
    <w:rsid w:val="00F7014E"/>
    <w:rsid w:val="00F71CA8"/>
    <w:rsid w:val="00F71E85"/>
    <w:rsid w:val="00F74150"/>
    <w:rsid w:val="00F74976"/>
    <w:rsid w:val="00F74A56"/>
    <w:rsid w:val="00F8739B"/>
    <w:rsid w:val="00F91474"/>
    <w:rsid w:val="00F93451"/>
    <w:rsid w:val="00F94808"/>
    <w:rsid w:val="00F949D3"/>
    <w:rsid w:val="00F95135"/>
    <w:rsid w:val="00FA0AB6"/>
    <w:rsid w:val="00FA1EBF"/>
    <w:rsid w:val="00FA42F4"/>
    <w:rsid w:val="00FA5AC2"/>
    <w:rsid w:val="00FA5DC2"/>
    <w:rsid w:val="00FA70F4"/>
    <w:rsid w:val="00FA77B4"/>
    <w:rsid w:val="00FB102A"/>
    <w:rsid w:val="00FB4E2D"/>
    <w:rsid w:val="00FB7FDC"/>
    <w:rsid w:val="00FC67F4"/>
    <w:rsid w:val="00FC6B48"/>
    <w:rsid w:val="00FC75A2"/>
    <w:rsid w:val="00FD11E7"/>
    <w:rsid w:val="00FD1DB5"/>
    <w:rsid w:val="00FD2AA5"/>
    <w:rsid w:val="00FE00E2"/>
    <w:rsid w:val="00FE2BA8"/>
    <w:rsid w:val="00FE2BF5"/>
    <w:rsid w:val="00FE4812"/>
    <w:rsid w:val="00FE56C2"/>
    <w:rsid w:val="00FE624F"/>
    <w:rsid w:val="00FE70DB"/>
    <w:rsid w:val="00FF02A2"/>
    <w:rsid w:val="00FF1BA9"/>
    <w:rsid w:val="00FF5027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35BA"/>
  <w15:docId w15:val="{6D2EAE49-C5DC-4276-AFAC-7AE3C444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C46"/>
    <w:pPr>
      <w:keepNext/>
      <w:keepLines/>
      <w:spacing w:before="40" w:after="0" w:line="240" w:lineRule="auto"/>
      <w:outlineLvl w:val="1"/>
    </w:pPr>
    <w:rPr>
      <w:rFonts w:ascii="Cambria" w:eastAsia="Times New Roman" w:hAnsi="Cambria"/>
      <w:color w:val="365F91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0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0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C6A"/>
  </w:style>
  <w:style w:type="paragraph" w:styleId="Footer">
    <w:name w:val="footer"/>
    <w:basedOn w:val="Normal"/>
    <w:link w:val="FooterChar"/>
    <w:uiPriority w:val="99"/>
    <w:unhideWhenUsed/>
    <w:rsid w:val="00BE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C6A"/>
  </w:style>
  <w:style w:type="paragraph" w:customStyle="1" w:styleId="b-qt">
    <w:name w:val="b-qt"/>
    <w:basedOn w:val="Normal"/>
    <w:rsid w:val="00A04B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uthorortitle">
    <w:name w:val="authorortitle"/>
    <w:basedOn w:val="DefaultParagraphFont"/>
    <w:rsid w:val="00FA77B4"/>
  </w:style>
  <w:style w:type="character" w:customStyle="1" w:styleId="Heading2Char">
    <w:name w:val="Heading 2 Char"/>
    <w:link w:val="Heading2"/>
    <w:uiPriority w:val="9"/>
    <w:rsid w:val="00314C46"/>
    <w:rPr>
      <w:rFonts w:ascii="Cambria" w:eastAsia="Times New Roman" w:hAnsi="Cambria" w:cs="Times New Roman"/>
      <w:color w:val="365F91"/>
      <w:kern w:val="28"/>
      <w:sz w:val="26"/>
      <w:szCs w:val="26"/>
    </w:rPr>
  </w:style>
  <w:style w:type="paragraph" w:styleId="NormalWeb">
    <w:name w:val="Normal (Web)"/>
    <w:basedOn w:val="Normal"/>
    <w:unhideWhenUsed/>
    <w:rsid w:val="004925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92522"/>
    <w:rPr>
      <w:b/>
      <w:bCs/>
    </w:rPr>
  </w:style>
  <w:style w:type="character" w:styleId="Emphasis">
    <w:name w:val="Emphasis"/>
    <w:uiPriority w:val="20"/>
    <w:qFormat/>
    <w:rsid w:val="007E72E5"/>
    <w:rPr>
      <w:i/>
      <w:iCs/>
    </w:rPr>
  </w:style>
  <w:style w:type="paragraph" w:customStyle="1" w:styleId="hh">
    <w:name w:val="hh"/>
    <w:basedOn w:val="Normal"/>
    <w:rsid w:val="00787D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field-author">
    <w:name w:val="field-author"/>
    <w:basedOn w:val="Normal"/>
    <w:rsid w:val="00D40F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D4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10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54201-4E14-4F6F-B2AD-CA6F64EF7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Loadman-Copelan</dc:creator>
  <cp:keywords/>
  <dc:description/>
  <cp:lastModifiedBy>Kirk Loadman-Copeland</cp:lastModifiedBy>
  <cp:revision>4</cp:revision>
  <cp:lastPrinted>2023-03-21T18:56:00Z</cp:lastPrinted>
  <dcterms:created xsi:type="dcterms:W3CDTF">2024-03-01T00:34:00Z</dcterms:created>
  <dcterms:modified xsi:type="dcterms:W3CDTF">2024-03-01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27228fe786e81ec953703bdb84ebb871eab2ac407fe505a5ac3cc5247aa2c4</vt:lpwstr>
  </property>
</Properties>
</file>